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3B08F572" w14:textId="77777777" w:rsidR="00F9444C" w:rsidRDefault="00F9444C">
          <w:pPr>
            <w:pStyle w:val="NoSpacing"/>
          </w:pPr>
          <w:r>
            <w:t>Your Name</w:t>
          </w:r>
        </w:p>
      </w:sdtContent>
    </w:sdt>
    <w:p w14:paraId="61BCFBDE" w14:textId="77777777" w:rsidR="00E614DD" w:rsidRDefault="004552D9">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2A174B3E" w14:textId="77777777" w:rsidR="00E614DD" w:rsidRDefault="004552D9">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5AAE49F6" w14:textId="77777777" w:rsidR="00E614DD" w:rsidRDefault="004552D9">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6B58444C" w14:textId="77777777" w:rsidR="00E614DD" w:rsidRDefault="004552D9">
      <w:pPr>
        <w:pStyle w:val="Title"/>
      </w:pPr>
      <w:sdt>
        <w:sdtPr>
          <w:alias w:val="Title:"/>
          <w:tag w:val="Title:"/>
          <w:id w:val="193967114"/>
          <w:placeholder>
            <w:docPart w:val="5540D46721E74F1F87F3EF7B04FEBA42"/>
          </w:placeholder>
          <w:temporary/>
          <w:showingPlcHdr/>
          <w15:appearance w15:val="hidden"/>
        </w:sdtPr>
        <w:sdtEndPr/>
        <w:sdtContent>
          <w:r w:rsidR="00B13D1B">
            <w:t>Title</w:t>
          </w:r>
        </w:sdtContent>
      </w:sdt>
      <w:r w:rsidR="00691EC1">
        <w:t xml:space="preserve">: </w:t>
      </w:r>
      <w:r w:rsidR="00AA1CA3">
        <w:t>Social Observation</w:t>
      </w:r>
    </w:p>
    <w:p w14:paraId="344100F6" w14:textId="77777777" w:rsidR="005221A1" w:rsidRPr="005221A1" w:rsidRDefault="005221A1" w:rsidP="005221A1">
      <w:pPr>
        <w:ind w:firstLine="0"/>
        <w:rPr>
          <w:b/>
        </w:rPr>
      </w:pPr>
      <w:bookmarkStart w:id="0" w:name="_GoBack"/>
      <w:r w:rsidRPr="005221A1">
        <w:rPr>
          <w:b/>
        </w:rPr>
        <w:t>Deviance</w:t>
      </w:r>
    </w:p>
    <w:p w14:paraId="3CCE9FD4" w14:textId="3DC20093" w:rsidR="005221A1" w:rsidRPr="005221A1" w:rsidRDefault="00AA1CA3" w:rsidP="008E4EAB">
      <w:r>
        <w:t xml:space="preserve">Diverting away from </w:t>
      </w:r>
      <w:r w:rsidR="00571E84">
        <w:t xml:space="preserve">norms </w:t>
      </w:r>
      <w:r>
        <w:t xml:space="preserve">and violating them is deviance. </w:t>
      </w:r>
      <w:r w:rsidR="00571E84">
        <w:t xml:space="preserve">Every day, </w:t>
      </w:r>
      <w:r>
        <w:t xml:space="preserve">we see people breaking away from the norms that have been set. These laws and norms are there to make life better for the citizens yet we willingly </w:t>
      </w:r>
      <w:r w:rsidR="00571E84">
        <w:t>violate</w:t>
      </w:r>
      <w:r>
        <w:t xml:space="preserve"> them.</w:t>
      </w:r>
      <w:r w:rsidR="008E4EAB">
        <w:t xml:space="preserve"> We forget that in our ignoranc</w:t>
      </w:r>
      <w:r w:rsidR="00CC5D6D">
        <w:t>e, it is not only our lives but also the lives of other innocent people that are ruined.</w:t>
      </w:r>
    </w:p>
    <w:p w14:paraId="5DD66646" w14:textId="77777777" w:rsidR="00AA1CA3" w:rsidRDefault="00AA1CA3" w:rsidP="008E4EAB">
      <w:r>
        <w:t xml:space="preserve">Traveling to college, I </w:t>
      </w:r>
      <w:r w:rsidR="00571E84">
        <w:t xml:space="preserve">often </w:t>
      </w:r>
      <w:r>
        <w:t>witness</w:t>
      </w:r>
      <w:r w:rsidR="00571E84">
        <w:t>ed</w:t>
      </w:r>
      <w:r>
        <w:t xml:space="preserve"> people </w:t>
      </w:r>
      <w:r w:rsidR="00571E84">
        <w:t>violating</w:t>
      </w:r>
      <w:r>
        <w:t xml:space="preserve"> traffic rul</w:t>
      </w:r>
      <w:r w:rsidR="008E4EAB">
        <w:t>es and making th</w:t>
      </w:r>
      <w:r w:rsidR="00571E84">
        <w:t>e life of other innocent people</w:t>
      </w:r>
      <w:r>
        <w:t xml:space="preserve"> miserable. The other day, a car driver ran a red light out of sheer negligence of the traffic laws and </w:t>
      </w:r>
      <w:r w:rsidR="005221A1">
        <w:t>bumped</w:t>
      </w:r>
      <w:r>
        <w:t xml:space="preserve"> into another car. Both </w:t>
      </w:r>
      <w:r w:rsidR="005221A1">
        <w:t xml:space="preserve">drivers </w:t>
      </w:r>
      <w:r>
        <w:t>got out furiously and the argument began</w:t>
      </w:r>
      <w:r w:rsidR="008E4EAB">
        <w:t xml:space="preserve"> between the two of them</w:t>
      </w:r>
      <w:r>
        <w:t xml:space="preserve">. It was so difficult to see that the person doing wrong was arguing even </w:t>
      </w:r>
      <w:r w:rsidR="005221A1">
        <w:t>more</w:t>
      </w:r>
      <w:r>
        <w:t xml:space="preserve"> than the other. </w:t>
      </w:r>
      <w:r w:rsidR="005221A1">
        <w:t>We tend to believe that it is always the mistake of others and that we are flawless. The argument caused traffic disruption and made the life of others difficult by delaying them for work. All it takes is one such person who thinks he is above the law to cause chaos for not just himself but the others around</w:t>
      </w:r>
      <w:r w:rsidR="008559F3">
        <w:t xml:space="preserve"> too</w:t>
      </w:r>
      <w:r w:rsidR="005221A1">
        <w:t>.</w:t>
      </w:r>
      <w:r w:rsidR="008E4EAB">
        <w:t xml:space="preserve"> Unnecessary delays, stress, anxiety</w:t>
      </w:r>
      <w:r w:rsidR="00D67B34">
        <w:t>,</w:t>
      </w:r>
      <w:r w:rsidR="008E4EAB">
        <w:t xml:space="preserve"> and other health</w:t>
      </w:r>
      <w:r w:rsidR="00D67B34">
        <w:t>-</w:t>
      </w:r>
      <w:r w:rsidR="008E4EAB">
        <w:t>related issues are the effects of such incidents.</w:t>
      </w:r>
      <w:r w:rsidR="00CD66D7">
        <w:t xml:space="preserve"> In the end, it took a traffic cop to handle the situation and remove the traffic jam.</w:t>
      </w:r>
    </w:p>
    <w:p w14:paraId="051E789B" w14:textId="432949CE" w:rsidR="008E4EAB" w:rsidRPr="00AA1CA3" w:rsidRDefault="008E4EAB" w:rsidP="008E4EAB">
      <w:r>
        <w:t xml:space="preserve">It is our duty as citizens of our country to follow all the laws and norms laid out for us. If all of us follow the instructions that have been set to make our lives better, we would all lead a </w:t>
      </w:r>
      <w:r>
        <w:lastRenderedPageBreak/>
        <w:t xml:space="preserve">much happier and better life. We should be the ones setting examples for others as many times </w:t>
      </w:r>
      <w:r w:rsidR="00CC5D6D">
        <w:t>they</w:t>
      </w:r>
      <w:r>
        <w:t xml:space="preserve"> learn from us</w:t>
      </w:r>
      <w:r w:rsidR="00CC5D6D">
        <w:t>. Bringing someone to light is our morale duty towards the community.</w:t>
      </w:r>
      <w:bookmarkEnd w:id="0"/>
    </w:p>
    <w:sectPr w:rsidR="008E4EAB" w:rsidRPr="00AA1CA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89D4DF" w14:textId="77777777" w:rsidR="004552D9" w:rsidRDefault="004552D9">
      <w:pPr>
        <w:spacing w:line="240" w:lineRule="auto"/>
      </w:pPr>
      <w:r>
        <w:separator/>
      </w:r>
    </w:p>
  </w:endnote>
  <w:endnote w:type="continuationSeparator" w:id="0">
    <w:p w14:paraId="085A4CB4" w14:textId="77777777" w:rsidR="004552D9" w:rsidRDefault="004552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14C0F5" w14:textId="77777777" w:rsidR="004552D9" w:rsidRDefault="004552D9">
      <w:pPr>
        <w:spacing w:line="240" w:lineRule="auto"/>
      </w:pPr>
      <w:r>
        <w:separator/>
      </w:r>
    </w:p>
  </w:footnote>
  <w:footnote w:type="continuationSeparator" w:id="0">
    <w:p w14:paraId="4C748FDD" w14:textId="77777777" w:rsidR="004552D9" w:rsidRDefault="004552D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88C11A" w14:textId="77777777" w:rsidR="00E614DD" w:rsidRDefault="004552D9">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CC5D6D">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A51D2E" w14:textId="77777777" w:rsidR="00E614DD" w:rsidRDefault="004552D9">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CC5D6D">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wNjI3NzYzNLEwMbdQ0lEKTi0uzszPAykwrgUA/voH0iwAAAA="/>
  </w:docVars>
  <w:rsids>
    <w:rsidRoot w:val="00F83220"/>
    <w:rsid w:val="00040CBB"/>
    <w:rsid w:val="000B78C8"/>
    <w:rsid w:val="001463B2"/>
    <w:rsid w:val="001D0ABD"/>
    <w:rsid w:val="001F62C0"/>
    <w:rsid w:val="00245E02"/>
    <w:rsid w:val="00263340"/>
    <w:rsid w:val="00353B66"/>
    <w:rsid w:val="00364805"/>
    <w:rsid w:val="004552D9"/>
    <w:rsid w:val="00456604"/>
    <w:rsid w:val="004A2675"/>
    <w:rsid w:val="004F7139"/>
    <w:rsid w:val="005221A1"/>
    <w:rsid w:val="005525EB"/>
    <w:rsid w:val="0057093C"/>
    <w:rsid w:val="00571E84"/>
    <w:rsid w:val="00691EC1"/>
    <w:rsid w:val="00736187"/>
    <w:rsid w:val="007C53FB"/>
    <w:rsid w:val="00822720"/>
    <w:rsid w:val="008559F3"/>
    <w:rsid w:val="008B7D18"/>
    <w:rsid w:val="008E4EAB"/>
    <w:rsid w:val="008F1F97"/>
    <w:rsid w:val="008F4052"/>
    <w:rsid w:val="00985A65"/>
    <w:rsid w:val="009D4EB3"/>
    <w:rsid w:val="00AA1CA3"/>
    <w:rsid w:val="00B13D1B"/>
    <w:rsid w:val="00B818DF"/>
    <w:rsid w:val="00BA1BAA"/>
    <w:rsid w:val="00BC4666"/>
    <w:rsid w:val="00CC5D6D"/>
    <w:rsid w:val="00CD3FEE"/>
    <w:rsid w:val="00CD66D7"/>
    <w:rsid w:val="00D05A7B"/>
    <w:rsid w:val="00D52117"/>
    <w:rsid w:val="00D67B34"/>
    <w:rsid w:val="00DB0D39"/>
    <w:rsid w:val="00DF01B0"/>
    <w:rsid w:val="00E14005"/>
    <w:rsid w:val="00E614DD"/>
    <w:rsid w:val="00E627B4"/>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E5C8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006BD9">
          <w:pPr>
            <w:pStyle w:val="5540D46721E74F1F87F3EF7B04FEBA42"/>
          </w:pPr>
          <w:r>
            <w:t>Titl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274049"/>
    <w:rsid w:val="003729CB"/>
    <w:rsid w:val="003A0181"/>
    <w:rsid w:val="003D4993"/>
    <w:rsid w:val="005A3EFE"/>
    <w:rsid w:val="00A33FEF"/>
    <w:rsid w:val="00AB335C"/>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9</Words>
  <Characters>147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17T06:27:00Z</dcterms:created>
  <dcterms:modified xsi:type="dcterms:W3CDTF">2019-12-17T06:27:00Z</dcterms:modified>
  <cp:version/>
</cp:coreProperties>
</file>